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Хамди</w:t>
      </w:r>
      <w:r>
        <w:t xml:space="preserve"> </w:t>
      </w:r>
      <w:r>
        <w:t xml:space="preserve">Мохамма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589833"/>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89833"/>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098520"/>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098520"/>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418617"/>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418617"/>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86325"/>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86325"/>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206750"/>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206750"/>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225803"/>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225803"/>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76625"/>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76625"/>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Хамди Мохаммад</dc:creator>
  <dc:language>ru-RU</dc:language>
  <cp:keywords/>
  <dcterms:created xsi:type="dcterms:W3CDTF">2024-03-16T11:44:29Z</dcterms:created>
  <dcterms:modified xsi:type="dcterms:W3CDTF">2024-03-16T11: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